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41c9cab</w:t>
        </w:r>
      </w:hyperlink>
      <w:r>
        <w:t xml:space="preserve"> </w:t>
      </w:r>
      <w:r>
        <w:t xml:space="preserve">del June 23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1c9cab de 23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c9cab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1c9cab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del Comité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5de49a7b-04ee-469a-983d-c522df205a30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ferencias"/>
    <w:p>
      <w:pPr>
        <w:pStyle w:val="Ttulo1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Start w:id="4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41c9cab9a3c7db60948bde0b565373deca107b9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41c9cab9a3c7db60948bde0b565373deca107b9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3T15:12:21Z</dcterms:created>
  <dcterms:modified xsi:type="dcterms:W3CDTF">2023-06-23T15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3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